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แห้ง</w:t>
      </w:r>
      <w:r>
        <w:t xml:space="preserve"> </w:t>
      </w:r>
      <w:r>
        <w:t xml:space="preserve">ผ่านระบบ)</w:t>
      </w:r>
      <w:r>
        <w:t xml:space="preserve"> </w:t>
      </w:r>
      <w:r>
        <w:t xml:space="preserve">DLTV</w:t>
      </w:r>
      <w:r>
        <w:t xml:space="preserve"> </w:t>
      </w:r>
      <w:r>
        <w:t xml:space="preserve">2/2564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_๑o</w:t>
      </w:r>
      <w:r>
        <w:t xml:space="preserve"> </w:t>
      </w:r>
      <w:r>
        <w:t xml:space="preserve">การเลี้ยงปลาสวยงาม</w:t>
      </w:r>
      <w:r>
        <w:t xml:space="preserve"> </w:t>
      </w:r>
      <w:r>
        <w:t xml:space="preserve">(2)</w:t>
      </w:r>
      <w:r>
        <w:t xml:space="preserve"> </w:t>
      </w:r>
      <w:r>
        <w:t xml:space="preserve">4</w:t>
      </w:r>
      <w:r>
        <w:t xml:space="preserve"> </w:t>
      </w:r>
      <w:r>
        <w:t xml:space="preserve">ม.ค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ใบความรู้</w:t>
      </w:r>
      <w:r>
        <w:t xml:space="preserve"> </w:t>
      </w:r>
      <w:r>
        <w:t xml:space="preserve">และแบบประเมิน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ุณครูที่อยู่ปลายทางนะคะและนักเรียนที่อยู่ปลายทางด้วยเช่นกันค่ะ วันนี้กลับมาพบกันอีกเช่นเคยนะคะกับรายวิชาการงานอาชีพ ระดับชั้นประถมศึกษาปีที่ 6 โดยพบกับคุณครูนักวิทยาศาสตร์หรือที่เด็กๆเรียกกันว่าครูฝ้ายค่ะ และคุณครูอรอนงค์สุดสาครว่าครูแอร์ค่ะสำหรับวันนี้นะคะเด็กๆของครูแอน ดูหน้าตาสดชื่นแจ่มใสกันเลยทีเดียวนะคะแสดงว่าตั้งหน้าตั้งตารอ เรียนกับ ครูแอนและครูฝ้ายแล้วใช่ไหมคะ ตั้งหน้าตั้งตารอแล้วนะคะเราไปดูกันเลยค่ะวันนี้ เด็กจะได้เรียนรู้เกี่ยวกับเรื่องอะไร ไปกันเลยค่ะภายในวันนี้นะคะเราจะเรียนรู้ในเรื่อง การเลี้ยงปลาซิวสวยงามนะคะครั้งที่ 2 นะคะ แล้วเราจะได้ฝึกปฏิบัติกันแล้วค่ะเด็กๆ เดี๋ยวนี้เด็กๆคงจะเตรียมอุปกรณ์กันมาเยอะแยะเลย ใช่ไหมคะแต่อย่าเพิ่งนะคะให้เด็กนั้น อุปกรณ์ไว้ให้เรียบร้อยก่อนนะคะ ก่อนอื่นให้เตรียมสบู่ขึ้นมาค่ะพร้อมกับเขียนวันที่ในวันนี้นะคะเด็กๆ เอาราคาเราไปดูในส่วนจุดประสงค์การเรียนรู้ในวันนี้ก็เลยดีกว่าค่ะ อันนี้ก็คือจุดประสงค์การเรียนรู้ของเรานั้นเองค่ะ ขาสำหรับจุดประสงค์การเรียนรู้ของเราในวันนี้นะคะจะมีอยู่ด้วยกันทั้งหมด ตามข้อค่ะ ข้อที่ 1 นะคะ อธิบายวิธีการเลี้ยงปลาสวยงามได้ข้อที่ 2 ค่ะ สามารถเลี้ยงปลาสวยงามได้ และข้อที่ 3 นะคะเห็นประโยชน์ของการเลี้ยงปลาสวยงามค่ะ ขาดและนี่ก็คือจุดประสงค์การเรียนรู้นะคะ เป็นอย่างไรกันบ้างครับไม่ได้ยากเลยนะคะเด็กๆ สำหรับต่อไปนะคะคุณครูก็จะมีในส่วนของคำถามนะคะ ฝากกับเด็กนะคะให้เด็กนั้นยืด ไม่ตรงค่ะ เราไปดูกันที่คำถามกันเลยค่ะ นี่ค่ะและนี่ก็คือคำถามนั่นเองนะคะ 10 คำถามของเราค่ะ ปลาสวยงามที่เลี้ยงได้โดยธรรมชาตินั้นมีปลาอะไรบ้างคะ อีกครั้งนึงค่ะ ปลาสวยงาม เป็น การที่เลี้ยงได้โดยธรรมชาติมีปลาอะไรบ้างคะเด็กๆ เราไม่ต้องใช้ เครื่องปรับอากาศหรืออะไรต่างๆนั้นเองค่ะเราสามารถเลี้ยงได้ ตามธรรมชาติราคามีอะไรบ้างเอ่ย ติดต่อกลับมาแล้วค่ะคุณครูแอร์ได้ยินเสียงดังชัดเจนค่ะใช่ค่ะ อยากฟังชัดมากๆเลยนะคะ เราไปฟังความคิดเห็นของคุณครูแอร์กันบ้างนะครับว่าคุณครูแอนนั้นคิดเห็นอย่างไรนะคะ ปลาสวยงามที่คุณครูเคยเลี้ยงและสามารถที่จะเลี้ยงได้ ธรรมชาติมีปลาอะไรบ้างคะสำหรับปลาที่ เลี้ยงดูวิธีธรรมชาตินะคะเด็กๆส่วนมากนะคะครูแอร์ก็จะเลี้ยงปลาหางนกยูงค่ะ แล้วก็ยังมีอีกนะคะเด็กๆ มีปลากัดค่ะแล้วก็รวมไปถึงปลาสอดแดงนะคะซึ่งปลาเหล่านี้นะคะไม่จำเป็นต้องใช้ เครื่องปรับอากาศก็สามารถเลี้ยงได้โดยวิธีธรรมชาตินั่นเองค่ะ ถูกต้องนะคะเด็กๆ และนี่นะคะ เป็นปลาที่สามารถที่เลี้ยงได้โดยตามธรรมชาตินั่นเองนะคะโดยไม่ต้องอาศัยเครื่อง อากาศนั้นเองค่ะ สำหรับต่อไปนะฮะคุณครูก็จะมีในส่วนของขั้นตอนการจัดภาชนะสำหรับเลี้ยงปลาสวยงามนะคะ มาฝากกับเด็กๆนะคะ ตอนนี้นะคะให้เด็กๆไปดูขั้นตอนคร่าวๆนะคะ จากที่คุณครูได้เตรียมมาให้ได้เลยนะคะและเดี๋ยวเราจะไปดูกัน ปฏิบัติการนั้นเองค่ะเด็กๆ มีค่ะและก็คือในส่วนของข้อที่ 1 นะคะ สำหรับในส่วนของข้อที่ 1 ค่ะข้อนี้สำคัญมากเลยนะคะครูป้ายก็คือ ฝากน้ำประปานะคะไว้ในภาชนะกักเก็บน้ำนะคะอย่างเช่นถังน้ำหรืออ่างนะคะ ประมาณ 2-3 วันนะคะ เพื่อลดกลิ่นคลอรีนเองค่ะ ค่ะสำหรับข้อที่ 2 นะคะ นี่ค่ะเราก็จะนำโหลนะคะอาจจะเป็นโหลแก้วนะคะตู้ปลาหรืออ่างดินนะคะ มึงแดกเพื่อฆ่าเชื้อโรคนั้นเองค่ะ ออกไปเลยนะคะเด็กๆ เพื่อไม่ให้เสียเวลานะคะเดี๋ยวเด็กก็จะได้ปฏิบัติการนะคะ ข้อที่ 3 ค่ะตกแต่งโหลตู้ปลาหรืออ่างดินนะคะที่ใช้เลี้ยงปลาให้ดูเป็นธรรมชาตินะคะ ก็สวยงามค่ะด้วยต้นไม้น้ำนะคะ กรวดทรายหินเป็นต้นนะคะ ซึ่งในการจัดตกแต่งนะคะเด็กๆปลายทางนั้นก็จะออกแบบไม่เหมือนกันใช่ไหมคะฝ้าย ใช่ค่ะเด็กจะต้องใช้จินตนาการของตนเอง ความคิดสร้างสรรค์เองนะคะ ขั้นตอนต่อไปนะคะก็คือขั้นตอนที่ 4 มันเองนะคะเราจะเทน้ำลงไปในโหลนะคะหรือตู้ปลาที่ดีได้เตรียมไว้นะคะ หรือจะเป็นอ่านบิลนะครับประมาณ 3 ใน 4 ของตู้ปลาน้ำเองนะคะซึ่งทางนี้นะคะอาจจะต้องค่อยๆเทลงไปนะคะ เพื่ออาจจะไม่ให้เกิดตะกอนขึ้นมานั่นเองนะคะหรือให้น้ำ ให้น้ำมันขุ่นนั่นเองนะคะค่อยเทนะคะเด็กๆ และข้อที่ 5 นะคะ เมื่อเราจัดตกแต่งเสร็จแล้วนะคะแล้วก็จะปล่อยปลาหางนกยูงนะคะลงไปในน้ำค่ะ ถ้าเกิดว่าปลาหางนกยูงอยู่ในถุงพลาสติกนะคะให้วางถุงนะคะลงบนผิวน้ำก่อนนะคะแล้วค่อยๆ ปลานะคะลงไปในโหลปลานั้นเองหรือว่าตู้ปลานะคะเพื่อไม่ให้ปานนั้น ขอบใจค่ะครูฝ้าย หาคู่เกย์นะคะ ขาดแล้วสำหรับต่อไปนะคะเด็กๆ เราจะทำกิจกรรมกันแล้วนะคะซึ่งการทำกิจกรรมของเราในวันนี้ที่จริงนะคะจะให้เด็กนั้นแบ่งกลุ่มนะคะหนูให้เด็กๆนั้นฝึกปฏิบัติ กิจกรรมและการจัดตู้ปลานะคะแล้วก็ให้ทำใบงานที่ 10 นะคะเรื่องการเลี้ยงปลาสวยงามครั้งที่ 2 ณเองนะคะ รวมไปถึงคุณครูปลายทางด้วยนะคะต้องขอความอนุเคราะห์คุณครูนะคะในการแจกใบงานที่ 10 ด้วยนะคะแล้วก็ควบคุมพร้อมทั้งให้คำปรึกษาแก่นักเรียนนะคะขณะจัดตู้ปลานะคะและก็ทำใบงานนั่นเองนะคะ ซึ่งเด็กๆคะ ส่วนของใบงานของเรานะคะก็จะมีลักษณะแบบนี้นั่นเองนะคะดูให้เด็กๆนั้น เขียน อธิบายวัสดุอุปกรณ์นะคะ แล้วก็เขียนขั้นตอนการเลี้ยงปลาสวยงามนะคะลงไปในกระดาษหรือใบงานนั้นเองนะคะ เอาราคาถูกๆนะคะขั้นตอนต่อไปนั่นนะคะคุณครูจะมาสาธิตกิจกรรมให้กับเด็กๆได้ ดูกันนะคะ แค่นี้นะคะให้เด็กๆนั้น ตั้งใจดูให้ดีนะคะว่าเรานั้นสามารถที่จะ จัดตู้ปลานั้นเป็นอย่างไรนะคะ พร้อมแล้วนะคะเราไปดูกันที่กระดิกเลยดีกว่านะคะไปกันเลยค่ะ ขาดตอนนี้นะคะคุณครูก็จะมาสาธิตนะคะการจัดตู้ปลานั้นเองนะคะ ซึ่งสิ่งแพงนะคะเพราะว่าจะเตรียมภาชนะของเราไว้นั่นเองค่ะซึ่งทัศนคติเด็กสามารถที่จะ ใช้ได้หลากหลายได้เลย ค่ะ ค่าแรงนะคะคุณครูก็จะนำในส่วนของ ดินนะคะ ที่เราใช้ในการปลูกไม้น้ำนะคะใส่ลงไปในรถเองค่ะ แต่ถ้าเด็กๆไม่มีดินนะคะ เด็กสามารถใช้อย่างอื่นได้นะคะใช้หินกรวดได้ค่ะเด็กๆ นะคะแล้วก็จะนำในส่วนของดินนะคะที่จะปลูกใหม่น้ำนะคะใส่ลงไปในโหลนี้นะคะ เป็นดินขนาดเม็ดเล็กๆค่ะ ถ้าไม่มีก็ใช้หินได้นะคะ ขาให้เรียบร้อยนะคะสำหรับดินนะคะและต่อไปนะคะเราก็ใช้ช้อนนะคะ ช้อนขนาดเล็กนั่นเองค่ะ บินลงไป กูเขียนอันนี้ออกก่อน นะคะก็เกลียดให้ในส่วนของเม็ดดินนะคะ เรียบเนียนนะคะ ขึ้นอยู่กับพี่เด็กๆสร้างสรรค์เลยนะลูกว่า หนูจะอยากจะสร้างสรรค์เป็นอย่างไรนะคะ อาจจะไม่เหมือนของคุณครูก็ได้นะคะ ทุกคนล้วนแต่มีจินตนาการที่มีความแตกต่างกันออกไปนะคะ ต่อไปนะคะครูก็จะนำในส่วนของหินกรวดนะคะจะเป็นเม็ดใหญ่มานั้นเองค่ะ อันนี้ก็จะเก็บไว้นะคะ ซึ่งหินกรวดนะคะคุณครูก็จะ ปักแล้วก็รวยในบริเวณของสวนด้านหน้านะคะ เล็กน้อยนะคะ สวนข้างๆนะคะ มีค่ะ ค่ะต่อไปนะคะคุณครูก็จะนำในส่วนของ หินก้อนใหญ่นะคะ ใส่ลงไปในภาชนะ นั่นเองค่ะซึ่งหินก้อนใหญ่นะคะก็แล้วแต่นะคะว่าเด็กๆนั้นหาได้แบบไหนนะคะ อาจจะมีหลากหลาย แบบนั้นเองนะคะอาจจะเป็นแบบนี้นะคะ หรือจะเป็นแบบนี้นะคะ พอได้หลายแบบนะคะเด็กๆ นะคะ เอาราคาต่อไปค่ะเราก็จำนำใส่ลงไปในโลกของเรานั่นเองค่ะ เราก็ดูมุมนะคะว่าเราจะใส่มือไหนนะคะ ครูจะใส่มุมนี้นะคะแล้วก็กดส่งไปนั่นเองค่ะ นะคะ ก็ขึ้นอยู่กับจินตนาการของเด็กๆเลยนะคะขั้นต่อไปค่ะคุณครูก็จะนำเงินส่วนของ หินกรวดนะคะเม็ดเล็กค่ะ ใส่ลงไปนะคะเพื่อตกแต่งบริเวณด้านหน้านะคะ ให้ดูว่าเป็น เป็นทรายนะคะมีเล็กๆอยู่ด้านหน้านั่นเองค่ะ ใส่ลงไปนะคะ อย่างนี้ค่ะ เพื่อที่จะดูแบบว่าให้มีสีสันนะคะ บนพื้น ค่ะนะคะก็ค่อยใส่ลงไปนั่นเองค่ะ ในลักษณะนี้นะคะ เพื่อให้ดูมีสีสันนะคะ เรียบร้อยแล้วนะคะ ต่อไปนะคะถ้าเราก็จะนำในส่วนของ กินนะคะก็เล็กๆนะคะ ใส่ลงไป เป็นหินสีขาวก้อนเล็กนะคะ อาจจะมาจัดในบริเวณของส่วนด้านหน้านะคะ จะตรงไปนะคะ นี่นะคะ นี่ค่ะ จะใส่ไปประมาณสัก 2 ก้อนแล้วกดเล็กน้อยค่ะ นะคะต่อไปนะคะเพราะรู้ว่าจะนำในส่วนของพืชน้ำนะคะ ที่ 5 เราสามารถนำมาใส่ได้นะคะก็จะเป็นพืชน้ำต่างๆนั้นเองค่ะ อาจจะเป็นหางกระรอกนะคะหรือจะเป็นขนนกนะคะญี่ปุ่นนะคะหรือจะเป็น เปิดน้ำต่างๆนะคะที่สามารถอยู่ในน้ำได้นะคะ ครูก็ เลือกมุมนะคะแล้วก็จะนำใส่ลงไปนั้นเองค่ะ คุณครูเจอแล้วนะคะคุณครูก็จะใส่ในบริเวณของด้านหลังนั่นเองนะคะ มีค่ะนะคะซึ่งตรงนี้นะคะเราสามารถที่จะปลูกในดินก็ได้นะคะหรือถ้าเด็กมีภาชนะ ที่เป็น คล้ายกับดินเผานะคะก็ใช้ได้เหมือนกันนะคะ อย่างนี้นะคะต่อไปค่ะ จัดตกแต่งด้วยนะคะต้นไม้ต้นเล็กๆนะคะ นี่ค่ะเราก็จะปักลงไปนะคะในบริเวณของดินนั้นเองค่ะ อย่างนี้นะคะแล้วก็หาเราสามารถที่จะนำหินนะคะ มากดทับ ให้เขานะคะต้นไม้สามารถที่จะอยู่ ไอ้บีมันเอง นะคะแบบนี้นะคะ แล้วก็ใช้ก้อนหินนะคะ กดลงไปนะคะ ค่ะเพื่อให้เขาจมนั่นเองนะคะเอาราคา ต่อไปนะคะแล้วก็ดูว่าได้รับรูปหรือยังคะเราสามารถที่จะเติมอะไรได้บ้าง นะคะ นะคะ ตอนนี้ก็นะคะเขาจะได้ลักษณะ แบบนี้นั่นเองนะคะ ใช่ไหมคะ ค่ะ นะคะเราก็จะได้เป็นลักษณะแบบนี้นะคะเด็กๆ กระเป๋าสำหรับต่อไปนะคะเราสามารถที่จะ นำน้ำนะครับมาใส่ในโหลได้เลยนะคะถ้าเราจัดในส่วนของทิวทัศน์นะคะในอ่างปลาเรียบร้อยแล้วนะคะ แต่สำหรับคุณครูทั้งครูว่าแค่นี้นะคะก็คือสวยงามแล้วนะคะ ต่อไปนะคะถ้าเราจะใส่น้ำลงไปนะคะ คุณครูก็จะ ใช้นะคะในส่วนของที่กันกระแทกนะคะหรือ Bubble ของเขานะคะใส่ลงไปในโหลนี้นะคะ เพื่อที่จะเทน้ำได้นะคะเพื่อไม่ให้ตามนี้นะคะ ไปกระทบกับพื้นทรายของเรานะคะอาจจะทำให้พื้นฐานของเรา พื้นหินขัดเป็นรูได้นั่นเองนะคะซึ่งวิธีนี้จะช่วยให้น้ำนั้นนะคะ ไม่ไปกระทบนะคะ กันเองนะคะ ต่อไปค่ะแล้วก็จะตีน้ำนะคะ ซึ่งเป็นน้ำนะคะสะอาด ถ้ากรณีเด็กใช้น้ำประปาในเด็กจำได้ใช่ไหมคะว่า ต้องพักน้ำกลับมาไว้ประมาณสัก 2-3 วันนั้นเองนะคะคุณครูเขาจะเทน้ำลงไปนะคะ ค่อยๆเทลงไปนะคะ เราก็จะเทประมาณ 3 นะคะ 3 ใน 4 ของโหลนะคะ ประมาณนี้นะคะ ต่อไปนะคะเราก็จะค่อยๆนะคะ ในส่วนของนะคะ แผ่นกันกระแทกนะคะหรือ Bubble ของเรานั้นนะคะค่อยๆ กราบนะคะค่อยๆออกนั่นเองค่ะเพื่อป้องกันไม่ให้หินนะคะเคลื่อนตัวเหลือต้นไม้นะคะเครื่องตัวนั้นเองค่ะเด็กๆ นะคะแล้วก็จะทำให้วิธีนี้จะช่วยไม่ให้น้ำขุ่นด้วยนั่นเองค่ะ นะคะก็จะได้เป็นลักษณะแบบนี้นะคะ ค่ะและอันนี้นะคะเราก็สามารถที่จะ ทำไปนะคะ ทิ้งนะคะหรือเก็บไว้ให้เรียบร้อยนึงค่ะ ตอบเขาไปค่ะเขาก็จะจัดในส่วนของอาจจะมีกระแทกบ้างเล็กน้อยนะคะ เราก็จัดพุ่มไม้ให้ดูสวยงามนะคะ ไปค่ะให้เรานำ ปลานะคะที่เราเตรียมเอาไว้แล้วนะคะ ใส่ลงไปในนี้ค่ะ นี่ก็คือปลาสวยงามนะคะที่หาเราได้เตรียมไว้นะคะ เราก็อาจจะใช้นะคะ สำหรับที่ปักปลานะคะหรือว่าถ้ากรณีใครซื้อปลาใส่ถุงมานะคะสามารถใส่ได้ทั้งถุงเลย นะคะก็จะปล่อยปลานะคะลงไปในนี้นะคะ อาจจะต้องค่อยๆ ปล่อยลงไปนะคะ อันนี้นะคะปลาก็มีหลากหลายชนิดนะคะเด็กๆที่สามารถเลี้ยงได้ตามธรรมชาตินั่นเองนะคะ แล้วเราก็ค่อยๆใส่ลงไปนะคะหย่อนลงไปในนี้นะคะ นี่ค่ะ ก็หาเรียบร้อยนะคะสำหรับ การจัดตู้ปลานะคะซึ่งตรงนี้แล้วก็ลองหมุนดูว่า ในส่วนไหนนะคะที่ยังไม่สวยงามนะคะเราก็สามารถที่จะ จะได้นั่นเองค่ะ ว่าในส่วนของต้นไม้นะคะชูขึ้นมาหรือยัง นี่นะคะก็ไปที่ให้เรียบร้อยนะคะสำหรับการจัดตู้ปลาแห้งๆนะคะเด็กๆ ไม่ยากเลยนะคะ ซึ่งเวลาที่เด็กๆ จัดนะคะเมื่อจัดเสร็จแล้วให้เด็กนั้นจัดอุปกรณ์ให้เรียบร้อยนะคะแล้วก็ดูแลเจ้า ปลาที่เราจัดไปด้วยนะคะ ดูวิธีการดูแลเขาอาจจะให้อาหารเขาด้วยนะคะเด็กๆ แล้วก็อย่าลืมนะคะ ควรที่จะเปลี่ยนน้ำให้เขาด้วยนะคะ นี่ค่ะก็จะได้เป็นตู้ปลานะคะที่สวยงามแบบนี้นั่นเองค่ะเอาราคาเด็กคงจะพร้อมกันแล้วใช่ไหมคะ ถ้าพร้อมแล้วนะคะ อดใจไว้สักครู่ คุณครูจะให้เด็กๆนั้นดูภาชนะที่อยู่ทางด้านนี้นะคะซึ่งเราสามารถที่จะใช้ได้หลากหลายเลยนะคะเด็กๆ เรามาดูสินค้าในด้านนี้ของเรานะคะ น่าจะมีในส่วนของ เป็นโหลขนมนะคะ ก็สามารถที่จะ นำมาเลี้ยงปลาได้นะคะ โหลขนมปังๆนะคะนำมาล้างทำความสะอาดให้เรียบร้อยนะคะ หรือจะเป็น พลาสติกนะคะที่อยู่ทางด้านนี้นะคะ หรือทักใครมีที่เป็นโหลแก้วนะคะก็สามารถใช้ได้นะคะเด็กๆ นี่ไงคะ นะคะก็จะเป็นทางเลือกที่หลากหลายนั้นเองนะคะสำหรับ ภาชนะในการเลี้ยงปลานั้นเองค่ะตอนนี้เด็กๆ คงอยากจะฝึกปฏิบัติกันแล้วใช่ไหมคะให้เด็กนั้นฝึกปฏิบัติได้เลยค่ะ ต่อไปนะคะเด็กๆเราก็มาดูประโยชน์ของการเลี้ยงปลาสวยงามนะคะ การเลี้ยงปลานั้นจะมีประโยชน์อย่างไรนะคะเดี๋ยวเราไปดูกันเลยค่ะ ประโยคในข้อที่ 1 นะคะเราก็จะใช้ตกแต่งอาคารบ้านเรือนให้สวยงามแล้วก็มีชีวิตชีวา ค่ะ วันที่ 2 สามารถเลี้ยงปลาเพื่อความสวยงามนะครับประกอบเป็นอาชีพ เพื่อที่จะสร้างรายได้นะคะและข้อที่ 3 นะคะ ผู้เลี้ยงและ ผู้ผลิตนะคะเกิดความเพลิดเพลินค่ะและข้อสุดท้ายค่ะ ปลูกฝังความมีเมตตา กรุณาต่อสัตว์นะคะและมีความรับผิดชอบต่อชีวิตสัตว์ เราเลี้ยงไม่มีครับฝ้ายและนี่ก็คือประโยชน์ของการเลี้ยงปลาสวยงามนั่นเองนะคะซึ่งเด็กอาจจะมีมากมาย มากกว่านี้นะคะเด็กๆ เอาราคาในส่วนต่อไปนั้นนะคะคุณครูก็จะขอฝากนะคะกิจกรรมร่วมสนุกกับคุณครูอยู่ต้นทางนั่นเองนะคะ โดยร่วมกิจกรรมนะส่งมายังอีเมลนี้เลยนะคะอยู่ด้านหน้านี้เลยนะคะ โดยให้เด็กๆนะคะหรือขอความอนุเคราะห์ เพราะคุณครูช่วยถ่ายภาพเกย์นักเรียนนั่นเองนะคะขณะที่ นักเรียนปฏิบัตินะคะการจัดตู้ปลาเสร็จแล้วนะคะร่วมถ่ายภาพนะคะและก็ส่ง ถ้ามันยังที่อยู่อีเมลนี้ได้เลยนะคะ สำหรับต่อไปนะคะเนื่องจากนะคะตอนนี้นะคะถ้าเราเป็นบทเรียนนะคะซึ่งเป็นบทสุดท้ายของ หน่วยที่ 5 แล้วนะคะ ซึ่งคาดว่าจะมีในส่วนของแบบประเมินนะคะมาให้กันดู ไม่มีนะคะมีเด็กดูที่ ในส่วนของแบบประเมินเลยนะคะโดยจะให้นักเรียนนั้นทำแบบประเมินนะคะในส่วนของข้อที่ 1 นะคะ 8 ที่เราได้เลยนะคะ เรื่องแรกก็คือเรื่องของเกษตรน่ารู้ในเองนะคะตามด้วยดินและปุ๋ยนะคะและเรื่องสุดท้ายของเราในวันนี้นะคะ ก็จะเป็นในเรื่องของเลี้ยงปลาสวยงามนะคะครั้งที่ 2 นั้นเองนะคะโดยให้เด็กๆนะคะ เลือกเครื่องหมายถูกนะคะแล้วก็ติ๊กลงในช่องนะคะซึ่งช่องที่เรามีให้นะคะก็จะมีค่าระดับ ดีมากนะคะดีค่อนข้างดีพอใช้นะคะแล้วก็ปรับปรุงนะคะเด็กสามารถที่จะทำได้ดี กิจกรรมไหนนะคะ ดีมากมีกิจกรรมไหนนะคะก็ทิ้งลงไปใน ยางพาราที่ได้เห็นเลยนะคะสำหรับข้อที่ 2 นะคะให้เด็กนั้นเขียนสิ่งที่ เด็กๆนะคะไม่เข้าใจนะคะหรือยังทำไม่ได้นะคะยังทำไม่ดีเขียนลงไปในช่อง ข้อที่ 2 นั่นเองนะคะ และสำหรับข้อสุดท้ายนะคะข้อที่ 3 นะคะให้เด็กนั้น เขียนสิ่งที่เด็กๆตั้งใจจะทำให้ดีขึ้นนะคะ ในหน่วยต่อไปนะคะหรือในหน่วยครั้งต่อไปนั้นเองนะคะ แค่นี้นะคะสำหรับ แบบประเมินตนเองนั่นเองนะคะ เราจะมาสรุปบทเรียนกันนะคะซึ่งสรุปบทเรียนของเราในวันนี้นะคะการเลี้ยงปลาสวยงามนะครับเป็นการเลี้ยงเพื่อความสวยงาม เพลิดเพลิน หรือเลี้ยงคู่สร้างเป็นรายได้สร้างอาชีพครั้งจะเป็นการใช้เวลาว่างให้เกิดประโยชน์ด้วยนะคะ สำหรับบทเรียนในครั้งต่อไปนะคะเด็กก็จะได้เรียนรู้ในหน่วยใหม่นะคะเด็กๆก็คือในเรื่องของ ความรู้เบื้องต้นนะคะเกี่ยวกับอาชีพของเรานั้นเองค่ะครูฝ้ายและสิ่งที่เด็กๆจะต้อง เตรียมในครั้งหน้านะคะ ก็จะเป็นในส่วนของใบความรู้ที่ 1 นะคะแล้วก็ใบงานที่ 1 นะคะเรื่อง ความรู้เบื้องต้นเกี่ยวกับอาชีพนั่นเองนะคะ ซึ่งตรงนี้คุณครูปลายทางนะคะสามารถที่จะ ดาวน์โหลดได้ที่ www.gmm tv.com บัก th Carson ของวันนี้นะคะคุณครูฝ้ายและคุณครูแอร์ต้องขอตัวหลับก่อนค่ะแล้วพบกันใหม่ในครั้งหน้านะคะ สวัสดี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ฝึก Revoice แห้ง ผ่านระบบ) DLTV 2/2564 ป. 6 การงานอาชีพ หน่วยที่ 5_๑o การเลี้ยงปลาสวยงาม (2) 4 ม.ค. 65 (มีใบงาน ใบความรู้ และแบบประเมิน)</dc:title>
  <dc:creator/>
  <cp:keywords/>
  <dcterms:created xsi:type="dcterms:W3CDTF">2023-02-27T08:04:42Z</dcterms:created>
  <dcterms:modified xsi:type="dcterms:W3CDTF">2023-02-27T08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กุมภาพันธ์ 2566 เวลา 13.07 น.</vt:lpwstr>
  </property>
  <property fmtid="{D5CDD505-2E9C-101B-9397-08002B2CF9AE}" pid="3" name="subtitle">
    <vt:lpwstr/>
  </property>
</Properties>
</file>